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61ADDF" w14:textId="256973A8" w:rsidR="00216F01" w:rsidRPr="00247DCD" w:rsidRDefault="00FB5F1D" w:rsidP="00216F01">
      <w:pPr>
        <w:rPr>
          <w:rFonts w:cs="Times New Roman"/>
          <w:b/>
        </w:rPr>
      </w:pPr>
      <w:r w:rsidRPr="00247DCD">
        <w:rPr>
          <w:rFonts w:cs="Times New Roman"/>
          <w:b/>
        </w:rPr>
        <w:t>INTERVIEW</w:t>
      </w:r>
      <w:r w:rsidR="003D53E4">
        <w:rPr>
          <w:rFonts w:cs="Times New Roman"/>
          <w:b/>
        </w:rPr>
        <w:t xml:space="preserve"> </w:t>
      </w:r>
      <w:r w:rsidRPr="00247DCD">
        <w:rPr>
          <w:rFonts w:cs="Times New Roman"/>
          <w:b/>
        </w:rPr>
        <w:t xml:space="preserve">GUIDE </w:t>
      </w:r>
    </w:p>
    <w:p w14:paraId="27399672" w14:textId="77777777" w:rsidR="00696941" w:rsidRPr="00247DCD" w:rsidRDefault="00696941" w:rsidP="00216F01">
      <w:pPr>
        <w:rPr>
          <w:rFonts w:cs="Times New Roman"/>
          <w:b/>
        </w:rPr>
      </w:pPr>
    </w:p>
    <w:p w14:paraId="0ADC64EB" w14:textId="41A0CB1A" w:rsidR="00216F01" w:rsidRPr="00247DCD" w:rsidRDefault="00696941" w:rsidP="00216F01">
      <w:pPr>
        <w:rPr>
          <w:rFonts w:cs="Times New Roman"/>
        </w:rPr>
      </w:pPr>
      <w:r w:rsidRPr="00247DCD">
        <w:rPr>
          <w:rFonts w:cs="Times New Roman"/>
          <w:noProof/>
          <w:lang w:val="nb-NO"/>
        </w:rPr>
        <mc:AlternateContent>
          <mc:Choice Requires="wps">
            <w:drawing>
              <wp:inline distT="0" distB="0" distL="0" distR="0" wp14:anchorId="7BA28B3B" wp14:editId="5762E66E">
                <wp:extent cx="5947257" cy="1265530"/>
                <wp:effectExtent l="0" t="0" r="15875" b="11430"/>
                <wp:docPr id="1" name="Rektange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7257" cy="126553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AE2CE3" w14:textId="13D125C4" w:rsidR="00696941" w:rsidRPr="00696941" w:rsidRDefault="00FB5F1D" w:rsidP="00696941">
                            <w:pPr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rFonts w:cs="Times New Roman"/>
                                <w:b/>
                              </w:rPr>
                              <w:t>Research questions:</w:t>
                            </w:r>
                          </w:p>
                          <w:p w14:paraId="33FCC27A" w14:textId="63E9BEC4" w:rsidR="00696941" w:rsidRDefault="00FB5F1D" w:rsidP="00FB5F1D">
                            <w:pPr>
                              <w:pStyle w:val="Listeavsnitt"/>
                              <w:numPr>
                                <w:ilvl w:val="0"/>
                                <w:numId w:val="2"/>
                              </w:numPr>
                              <w:rPr>
                                <w:rFonts w:cs="Times New Roman"/>
                                <w:i/>
                              </w:rPr>
                            </w:pPr>
                            <w:r>
                              <w:rPr>
                                <w:rFonts w:cs="Times New Roman"/>
                                <w:i/>
                              </w:rPr>
                              <w:t>W</w:t>
                            </w:r>
                            <w:r w:rsidRPr="00FB5F1D">
                              <w:rPr>
                                <w:rFonts w:cs="Times New Roman"/>
                                <w:i/>
                              </w:rPr>
                              <w:t>hy do teachers in secondary school use physically active learning?</w:t>
                            </w:r>
                          </w:p>
                          <w:p w14:paraId="194847D0" w14:textId="629546FC" w:rsidR="00FB5F1D" w:rsidRPr="00FB5F1D" w:rsidRDefault="00FB5F1D" w:rsidP="00FB5F1D">
                            <w:pPr>
                              <w:pStyle w:val="Listeavsnitt"/>
                              <w:numPr>
                                <w:ilvl w:val="0"/>
                                <w:numId w:val="2"/>
                              </w:numPr>
                              <w:rPr>
                                <w:rFonts w:cs="Times New Roman"/>
                                <w:i/>
                              </w:rPr>
                            </w:pPr>
                            <w:r>
                              <w:rPr>
                                <w:rFonts w:cs="Times New Roman"/>
                                <w:i/>
                              </w:rPr>
                              <w:t>How</w:t>
                            </w:r>
                            <w:r w:rsidRPr="00FB5F1D">
                              <w:rPr>
                                <w:rFonts w:cs="Times New Roman"/>
                                <w:i/>
                              </w:rPr>
                              <w:t xml:space="preserve"> do teachers in secondary school use physically active learning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BA28B3B" id="Rektangel 1" o:spid="_x0000_s1026" style="width:468.3pt;height:99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" fillcolor="white [3201]" strokecolor="black [3200]" strokeweight="1pt">
                <v:textbox>
                  <w:txbxContent>
                    <w:p w14:paraId="0BAE2CE3" w14:textId="13D125C4" w:rsidR="00696941" w:rsidRPr="00696941" w:rsidRDefault="00FB5F1D" w:rsidP="00696941">
                      <w:pPr>
                        <w:rPr>
                          <w:rFonts w:cs="Times New Roman"/>
                        </w:rPr>
                      </w:pPr>
                      <w:r>
                        <w:rPr>
                          <w:rFonts w:cs="Times New Roman"/>
                          <w:b/>
                        </w:rPr>
                        <w:t>Research questions:</w:t>
                      </w:r>
                    </w:p>
                    <w:p w14:paraId="33FCC27A" w14:textId="63E9BEC4" w:rsidR="00696941" w:rsidRDefault="00FB5F1D" w:rsidP="00FB5F1D">
                      <w:pPr>
                        <w:pStyle w:val="Listeavsnitt"/>
                        <w:numPr>
                          <w:ilvl w:val="0"/>
                          <w:numId w:val="2"/>
                        </w:numPr>
                        <w:rPr>
                          <w:rFonts w:cs="Times New Roman"/>
                          <w:i/>
                        </w:rPr>
                      </w:pPr>
                      <w:r>
                        <w:rPr>
                          <w:rFonts w:cs="Times New Roman"/>
                          <w:i/>
                        </w:rPr>
                        <w:t>W</w:t>
                      </w:r>
                      <w:r w:rsidRPr="00FB5F1D">
                        <w:rPr>
                          <w:rFonts w:cs="Times New Roman"/>
                          <w:i/>
                        </w:rPr>
                        <w:t>hy do teachers in secondary school use physically active learning?</w:t>
                      </w:r>
                    </w:p>
                    <w:p w14:paraId="194847D0" w14:textId="629546FC" w:rsidR="00FB5F1D" w:rsidRPr="00FB5F1D" w:rsidRDefault="00FB5F1D" w:rsidP="00FB5F1D">
                      <w:pPr>
                        <w:pStyle w:val="Listeavsnitt"/>
                        <w:numPr>
                          <w:ilvl w:val="0"/>
                          <w:numId w:val="2"/>
                        </w:numPr>
                        <w:rPr>
                          <w:rFonts w:cs="Times New Roman"/>
                          <w:i/>
                        </w:rPr>
                      </w:pPr>
                      <w:r>
                        <w:rPr>
                          <w:rFonts w:cs="Times New Roman"/>
                          <w:i/>
                        </w:rPr>
                        <w:t>How</w:t>
                      </w:r>
                      <w:r w:rsidRPr="00FB5F1D">
                        <w:rPr>
                          <w:rFonts w:cs="Times New Roman"/>
                          <w:i/>
                        </w:rPr>
                        <w:t xml:space="preserve"> do teachers in secondary school use physically active learning?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0C3E2006" w14:textId="77777777" w:rsidR="00037A5F" w:rsidRPr="00247DCD" w:rsidRDefault="00037A5F" w:rsidP="00037A5F">
      <w:pPr>
        <w:rPr>
          <w:rFonts w:cs="Times New Roman"/>
        </w:rPr>
      </w:pPr>
    </w:p>
    <w:p w14:paraId="0D70E804" w14:textId="77777777" w:rsidR="000F38E4" w:rsidRPr="00247DCD" w:rsidRDefault="000F38E4" w:rsidP="00216F01">
      <w:pPr>
        <w:rPr>
          <w:rFonts w:cs="Times New Roman"/>
          <w:b/>
        </w:rPr>
      </w:pPr>
      <w:r w:rsidRPr="00247DCD">
        <w:rPr>
          <w:rFonts w:cs="Times New Roman"/>
          <w:b/>
        </w:rPr>
        <w:t>Before the interview:</w:t>
      </w:r>
    </w:p>
    <w:p w14:paraId="5B4474E2" w14:textId="77777777" w:rsidR="000F38E4" w:rsidRPr="00247DCD" w:rsidRDefault="00FB5F1D" w:rsidP="00146299">
      <w:pPr>
        <w:pStyle w:val="Listeavsnitt"/>
        <w:numPr>
          <w:ilvl w:val="0"/>
          <w:numId w:val="10"/>
        </w:numPr>
        <w:rPr>
          <w:rFonts w:cs="Times New Roman"/>
        </w:rPr>
      </w:pPr>
      <w:r w:rsidRPr="00247DCD">
        <w:rPr>
          <w:rFonts w:cs="Times New Roman"/>
        </w:rPr>
        <w:t>Introduction of myself</w:t>
      </w:r>
    </w:p>
    <w:p w14:paraId="5D15DC07" w14:textId="77777777" w:rsidR="000F38E4" w:rsidRPr="00247DCD" w:rsidRDefault="00FB5F1D" w:rsidP="00216F01">
      <w:pPr>
        <w:pStyle w:val="Listeavsnitt"/>
        <w:numPr>
          <w:ilvl w:val="0"/>
          <w:numId w:val="10"/>
        </w:numPr>
        <w:rPr>
          <w:rFonts w:cs="Times New Roman"/>
        </w:rPr>
      </w:pPr>
      <w:r w:rsidRPr="00247DCD">
        <w:rPr>
          <w:rFonts w:cs="Times New Roman"/>
        </w:rPr>
        <w:t>The purpose of the project</w:t>
      </w:r>
      <w:r w:rsidR="00926E89" w:rsidRPr="00247DCD">
        <w:rPr>
          <w:rFonts w:cs="Times New Roman"/>
        </w:rPr>
        <w:t xml:space="preserve"> </w:t>
      </w:r>
    </w:p>
    <w:p w14:paraId="6BCB7E5D" w14:textId="7C7D710B" w:rsidR="00B86558" w:rsidRPr="00247DCD" w:rsidRDefault="000F38E4" w:rsidP="00216F01">
      <w:pPr>
        <w:pStyle w:val="Listeavsnitt"/>
        <w:numPr>
          <w:ilvl w:val="0"/>
          <w:numId w:val="10"/>
        </w:numPr>
        <w:rPr>
          <w:rFonts w:cs="Times New Roman"/>
        </w:rPr>
      </w:pPr>
      <w:r w:rsidRPr="00247DCD">
        <w:rPr>
          <w:rFonts w:cs="Times New Roman"/>
        </w:rPr>
        <w:t>Ethics and data processing</w:t>
      </w:r>
    </w:p>
    <w:p w14:paraId="2933010C" w14:textId="407F1B95" w:rsidR="009C2228" w:rsidRPr="009C2228" w:rsidRDefault="000F38E4" w:rsidP="009C2228">
      <w:pPr>
        <w:pStyle w:val="Listeavsnitt"/>
        <w:numPr>
          <w:ilvl w:val="0"/>
          <w:numId w:val="10"/>
        </w:numPr>
        <w:rPr>
          <w:rFonts w:cs="Times New Roman"/>
        </w:rPr>
      </w:pPr>
      <w:r w:rsidRPr="00247DCD">
        <w:rPr>
          <w:rFonts w:cs="Times New Roman"/>
        </w:rPr>
        <w:t>Ask if the participant has any questions</w:t>
      </w:r>
    </w:p>
    <w:p w14:paraId="045CE715" w14:textId="7B19C1EE" w:rsidR="00FA6043" w:rsidRPr="00247DCD" w:rsidRDefault="00FA6043" w:rsidP="00C82B87">
      <w:pPr>
        <w:rPr>
          <w:rFonts w:cs="Times New Roman"/>
        </w:rPr>
      </w:pPr>
    </w:p>
    <w:p w14:paraId="67B44E5A" w14:textId="230BEC01" w:rsidR="00216F01" w:rsidRPr="00247DCD" w:rsidRDefault="00C37540" w:rsidP="00216F01">
      <w:pPr>
        <w:rPr>
          <w:rFonts w:cs="Times New Roman"/>
          <w:b/>
        </w:rPr>
      </w:pPr>
      <w:r w:rsidRPr="00247DCD">
        <w:rPr>
          <w:rFonts w:cs="Times New Roman"/>
          <w:b/>
        </w:rPr>
        <w:t>Part</w:t>
      </w:r>
      <w:r w:rsidR="00C82B87" w:rsidRPr="00247DCD">
        <w:rPr>
          <w:rFonts w:cs="Times New Roman"/>
          <w:b/>
        </w:rPr>
        <w:t xml:space="preserve"> </w:t>
      </w:r>
      <w:r w:rsidRPr="00247DCD">
        <w:rPr>
          <w:rFonts w:cs="Times New Roman"/>
          <w:b/>
        </w:rPr>
        <w:t>One</w:t>
      </w:r>
      <w:r w:rsidR="000903FB" w:rsidRPr="00247DCD">
        <w:rPr>
          <w:rFonts w:cs="Times New Roman"/>
          <w:b/>
        </w:rPr>
        <w:t>:</w:t>
      </w:r>
      <w:r w:rsidR="00C82B87" w:rsidRPr="00247DCD">
        <w:rPr>
          <w:rFonts w:cs="Times New Roman"/>
          <w:b/>
        </w:rPr>
        <w:t xml:space="preserve"> </w:t>
      </w:r>
      <w:r w:rsidR="00FB5F1D" w:rsidRPr="00247DCD">
        <w:rPr>
          <w:rFonts w:cs="Times New Roman"/>
          <w:b/>
        </w:rPr>
        <w:t>Background information</w:t>
      </w:r>
    </w:p>
    <w:p w14:paraId="62E58B30" w14:textId="173F059F" w:rsidR="007D13C6" w:rsidRPr="00247DCD" w:rsidRDefault="00FB5F1D" w:rsidP="007D13C6">
      <w:pPr>
        <w:pStyle w:val="Listeavsnitt"/>
        <w:numPr>
          <w:ilvl w:val="0"/>
          <w:numId w:val="7"/>
        </w:numPr>
        <w:rPr>
          <w:rFonts w:cs="Times New Roman"/>
        </w:rPr>
      </w:pPr>
      <w:r w:rsidRPr="00247DCD">
        <w:rPr>
          <w:rFonts w:cs="Times New Roman"/>
        </w:rPr>
        <w:t>Age</w:t>
      </w:r>
    </w:p>
    <w:p w14:paraId="18ADF66C" w14:textId="0F574888" w:rsidR="007D13C6" w:rsidRPr="00247DCD" w:rsidRDefault="00FB5F1D" w:rsidP="007D13C6">
      <w:pPr>
        <w:pStyle w:val="Listeavsnitt"/>
        <w:numPr>
          <w:ilvl w:val="0"/>
          <w:numId w:val="7"/>
        </w:numPr>
        <w:rPr>
          <w:rFonts w:cs="Times New Roman"/>
        </w:rPr>
      </w:pPr>
      <w:r w:rsidRPr="00247DCD">
        <w:rPr>
          <w:rFonts w:cs="Times New Roman"/>
        </w:rPr>
        <w:t>What subjects do you teach?</w:t>
      </w:r>
    </w:p>
    <w:p w14:paraId="367713B8" w14:textId="3E436EF3" w:rsidR="009A589E" w:rsidRPr="00247DCD" w:rsidRDefault="00FB5F1D" w:rsidP="009A589E">
      <w:pPr>
        <w:pStyle w:val="Listeavsnitt"/>
        <w:numPr>
          <w:ilvl w:val="0"/>
          <w:numId w:val="7"/>
        </w:numPr>
        <w:rPr>
          <w:rFonts w:cs="Times New Roman"/>
        </w:rPr>
      </w:pPr>
      <w:r w:rsidRPr="00247DCD">
        <w:rPr>
          <w:rFonts w:cs="Times New Roman"/>
        </w:rPr>
        <w:t>How long have you been working as a teacher?</w:t>
      </w:r>
    </w:p>
    <w:p w14:paraId="1C489121" w14:textId="6A6DF8A7" w:rsidR="00216F01" w:rsidRPr="00247DCD" w:rsidRDefault="00FB5F1D" w:rsidP="007D13C6">
      <w:pPr>
        <w:pStyle w:val="Listeavsnitt"/>
        <w:numPr>
          <w:ilvl w:val="0"/>
          <w:numId w:val="7"/>
        </w:numPr>
        <w:rPr>
          <w:rFonts w:cs="Times New Roman"/>
        </w:rPr>
      </w:pPr>
      <w:r w:rsidRPr="00247DCD">
        <w:rPr>
          <w:rFonts w:cs="Times New Roman"/>
        </w:rPr>
        <w:t>What education do you have</w:t>
      </w:r>
      <w:r w:rsidR="000F38E4" w:rsidRPr="00247DCD">
        <w:rPr>
          <w:rFonts w:cs="Times New Roman"/>
        </w:rPr>
        <w:t>?</w:t>
      </w:r>
    </w:p>
    <w:p w14:paraId="26F45085" w14:textId="7C9B316E" w:rsidR="00216F01" w:rsidRPr="00247DCD" w:rsidRDefault="00216F01" w:rsidP="00216F01">
      <w:pPr>
        <w:rPr>
          <w:rFonts w:cs="Times New Roman"/>
        </w:rPr>
      </w:pPr>
    </w:p>
    <w:p w14:paraId="4EB57EF9" w14:textId="363207BF" w:rsidR="00C82B87" w:rsidRPr="00247DCD" w:rsidRDefault="00C37540" w:rsidP="00C82B87">
      <w:pPr>
        <w:rPr>
          <w:rFonts w:cs="Times New Roman"/>
          <w:b/>
        </w:rPr>
      </w:pPr>
      <w:r w:rsidRPr="00247DCD">
        <w:rPr>
          <w:rFonts w:cs="Times New Roman"/>
          <w:b/>
        </w:rPr>
        <w:t>Part</w:t>
      </w:r>
      <w:r w:rsidR="00C82B87" w:rsidRPr="00247DCD">
        <w:rPr>
          <w:rFonts w:cs="Times New Roman"/>
          <w:b/>
        </w:rPr>
        <w:t xml:space="preserve"> </w:t>
      </w:r>
      <w:r w:rsidRPr="00247DCD">
        <w:rPr>
          <w:rFonts w:cs="Times New Roman"/>
          <w:b/>
        </w:rPr>
        <w:t>Two</w:t>
      </w:r>
      <w:r w:rsidR="000903FB" w:rsidRPr="00247DCD">
        <w:rPr>
          <w:rFonts w:cs="Times New Roman"/>
          <w:b/>
        </w:rPr>
        <w:t>:</w:t>
      </w:r>
      <w:r w:rsidR="00C82B87" w:rsidRPr="00247DCD">
        <w:rPr>
          <w:rFonts w:cs="Times New Roman"/>
          <w:b/>
        </w:rPr>
        <w:t xml:space="preserve"> </w:t>
      </w:r>
      <w:r w:rsidRPr="00247DCD">
        <w:rPr>
          <w:rFonts w:cs="Times New Roman"/>
          <w:b/>
        </w:rPr>
        <w:t>Observation moment</w:t>
      </w:r>
      <w:r w:rsidR="000C512B" w:rsidRPr="00247DCD">
        <w:rPr>
          <w:rFonts w:cs="Times New Roman"/>
          <w:b/>
        </w:rPr>
        <w:t xml:space="preserve"> </w:t>
      </w:r>
    </w:p>
    <w:p w14:paraId="3404CA0B" w14:textId="4D4CA049" w:rsidR="00EC4252" w:rsidRPr="00247DCD" w:rsidRDefault="00F71F66" w:rsidP="00F71F66">
      <w:pPr>
        <w:pStyle w:val="Listeavsnitt"/>
        <w:numPr>
          <w:ilvl w:val="0"/>
          <w:numId w:val="1"/>
        </w:numPr>
      </w:pPr>
      <w:r w:rsidRPr="00247DCD">
        <w:t>Can you start by telling me how you experienced the PAL teaching I attended?</w:t>
      </w:r>
    </w:p>
    <w:p w14:paraId="6AC04B12" w14:textId="3E54DA79" w:rsidR="003A588E" w:rsidRPr="00247DCD" w:rsidRDefault="003A588E" w:rsidP="00EC4252">
      <w:pPr>
        <w:pStyle w:val="Listeavsnitt"/>
        <w:numPr>
          <w:ilvl w:val="1"/>
          <w:numId w:val="1"/>
        </w:numPr>
      </w:pPr>
      <w:r w:rsidRPr="00247DCD">
        <w:t>What was the goal of teaching?</w:t>
      </w:r>
    </w:p>
    <w:p w14:paraId="0A82BAD5" w14:textId="54463B32" w:rsidR="000F38E4" w:rsidRPr="00247DCD" w:rsidRDefault="000F38E4" w:rsidP="000F38E4">
      <w:pPr>
        <w:pStyle w:val="Listeavsnitt"/>
        <w:numPr>
          <w:ilvl w:val="1"/>
          <w:numId w:val="1"/>
        </w:numPr>
      </w:pPr>
      <w:r w:rsidRPr="00247DCD">
        <w:t>What methods did you use to reach the goal?</w:t>
      </w:r>
    </w:p>
    <w:p w14:paraId="2559C163" w14:textId="48992FCB" w:rsidR="000F38E4" w:rsidRPr="00247DCD" w:rsidRDefault="000F38E4" w:rsidP="000F38E4">
      <w:pPr>
        <w:pStyle w:val="Listeavsnitt"/>
        <w:numPr>
          <w:ilvl w:val="1"/>
          <w:numId w:val="1"/>
        </w:numPr>
      </w:pPr>
      <w:r w:rsidRPr="00247DCD">
        <w:t>What was the reason for your success/failure? Was there anything you would do differently?</w:t>
      </w:r>
    </w:p>
    <w:p w14:paraId="78E53920" w14:textId="43371DC9" w:rsidR="00A40282" w:rsidRPr="00247DCD" w:rsidRDefault="00A40282" w:rsidP="00A40282"/>
    <w:p w14:paraId="71A2451D" w14:textId="472828B4" w:rsidR="002212E0" w:rsidRDefault="00A31816" w:rsidP="00A31816">
      <w:pPr>
        <w:pStyle w:val="Listeavsnitt"/>
        <w:numPr>
          <w:ilvl w:val="0"/>
          <w:numId w:val="1"/>
        </w:numPr>
      </w:pPr>
      <w:r w:rsidRPr="00A31816">
        <w:t>Would you say that this was a typical way to use PAL in teaching?</w:t>
      </w:r>
      <w:r w:rsidR="00401CC5" w:rsidRPr="00401CC5">
        <w:t xml:space="preserve"> Do you use PAL in other ways or in other subjects different from today?</w:t>
      </w:r>
    </w:p>
    <w:p w14:paraId="7D603520" w14:textId="77777777" w:rsidR="00401CC5" w:rsidRPr="00401CC5" w:rsidRDefault="00401CC5" w:rsidP="00401CC5"/>
    <w:p w14:paraId="28FE6A0C" w14:textId="6586086A" w:rsidR="002212E0" w:rsidRPr="00247DCD" w:rsidRDefault="004C2FE1" w:rsidP="002212E0">
      <w:pPr>
        <w:pStyle w:val="Listeavsnitt"/>
        <w:numPr>
          <w:ilvl w:val="0"/>
          <w:numId w:val="1"/>
        </w:numPr>
      </w:pPr>
      <w:r w:rsidRPr="00247DCD">
        <w:rPr>
          <w:rFonts w:cs="Times New Roman"/>
        </w:rPr>
        <w:t>Based on go-along talk to the teacher about moments you are interested in. Ask the teacher to elaborate on those moments. What was the reason for the teacher acting the way he/she did</w:t>
      </w:r>
      <w:r w:rsidR="002212E0" w:rsidRPr="00247DCD">
        <w:rPr>
          <w:rFonts w:cs="Times New Roman"/>
        </w:rPr>
        <w:t>?</w:t>
      </w:r>
    </w:p>
    <w:p w14:paraId="370414EA" w14:textId="77529C74" w:rsidR="00FA1609" w:rsidRPr="00247DCD" w:rsidRDefault="00FA1609" w:rsidP="00FA1609"/>
    <w:p w14:paraId="437120AC" w14:textId="52417D07" w:rsidR="001122D3" w:rsidRPr="00247DCD" w:rsidRDefault="004C2FE1" w:rsidP="00810C62">
      <w:pPr>
        <w:rPr>
          <w:rFonts w:cs="Times New Roman"/>
          <w:b/>
        </w:rPr>
      </w:pPr>
      <w:r w:rsidRPr="00247DCD">
        <w:rPr>
          <w:rFonts w:cs="Times New Roman"/>
          <w:b/>
        </w:rPr>
        <w:t>Part Three</w:t>
      </w:r>
      <w:r w:rsidR="00C8106B" w:rsidRPr="00247DCD">
        <w:rPr>
          <w:rFonts w:cs="Times New Roman"/>
          <w:b/>
        </w:rPr>
        <w:t>:</w:t>
      </w:r>
      <w:r w:rsidR="00F95B4F" w:rsidRPr="00247DCD">
        <w:rPr>
          <w:rFonts w:cs="Times New Roman"/>
          <w:b/>
        </w:rPr>
        <w:t xml:space="preserve"> </w:t>
      </w:r>
      <w:r w:rsidR="004D55CE" w:rsidRPr="00247DCD">
        <w:rPr>
          <w:rFonts w:cs="Times New Roman"/>
          <w:b/>
        </w:rPr>
        <w:t>The t</w:t>
      </w:r>
      <w:r w:rsidRPr="00247DCD">
        <w:rPr>
          <w:rFonts w:cs="Times New Roman"/>
          <w:b/>
        </w:rPr>
        <w:t>eacher's perceptions</w:t>
      </w:r>
    </w:p>
    <w:p w14:paraId="7202A1B7" w14:textId="18850F07" w:rsidR="00330C03" w:rsidRPr="00247DCD" w:rsidRDefault="00F25F30" w:rsidP="001E6509">
      <w:pPr>
        <w:pStyle w:val="Listeavsnitt"/>
        <w:numPr>
          <w:ilvl w:val="0"/>
          <w:numId w:val="1"/>
        </w:numPr>
      </w:pPr>
      <w:r w:rsidRPr="00247DCD">
        <w:t>What are your main perceptions</w:t>
      </w:r>
      <w:r w:rsidR="00F33209">
        <w:t xml:space="preserve"> of</w:t>
      </w:r>
      <w:r w:rsidRPr="00247DCD">
        <w:t xml:space="preserve"> teaching and learning?</w:t>
      </w:r>
    </w:p>
    <w:p w14:paraId="0C3BF6CA" w14:textId="77777777" w:rsidR="00330C03" w:rsidRPr="00247DCD" w:rsidRDefault="00330C03" w:rsidP="00330C03"/>
    <w:p w14:paraId="2788ECF7" w14:textId="5B72CC8A" w:rsidR="00330C03" w:rsidRPr="00247DCD" w:rsidRDefault="00F25F30" w:rsidP="001E6509">
      <w:pPr>
        <w:pStyle w:val="Listeavsnitt"/>
        <w:numPr>
          <w:ilvl w:val="0"/>
          <w:numId w:val="1"/>
        </w:numPr>
      </w:pPr>
      <w:r w:rsidRPr="00247DCD">
        <w:t xml:space="preserve">What are your main perceptions on </w:t>
      </w:r>
      <w:bookmarkStart w:id="0" w:name="_GoBack"/>
      <w:bookmarkEnd w:id="0"/>
      <w:r w:rsidRPr="00247DCD">
        <w:t>PAL</w:t>
      </w:r>
      <w:r w:rsidR="00C32DCC" w:rsidRPr="00247DCD">
        <w:t>?</w:t>
      </w:r>
    </w:p>
    <w:p w14:paraId="4AF79A8B" w14:textId="77777777" w:rsidR="00330C03" w:rsidRPr="00247DCD" w:rsidRDefault="00330C03" w:rsidP="00330C03">
      <w:pPr>
        <w:pStyle w:val="Listeavsnitt"/>
      </w:pPr>
    </w:p>
    <w:p w14:paraId="7DA2EB97" w14:textId="7A0851A2" w:rsidR="004952B1" w:rsidRPr="00247DCD" w:rsidRDefault="00F25F30" w:rsidP="001E6509">
      <w:pPr>
        <w:pStyle w:val="Listeavsnitt"/>
        <w:numPr>
          <w:ilvl w:val="0"/>
          <w:numId w:val="1"/>
        </w:numPr>
      </w:pPr>
      <w:r w:rsidRPr="00247DCD">
        <w:t xml:space="preserve">Where do these perceptions of PAL come from? Have your perceptions of PAL changed? </w:t>
      </w:r>
    </w:p>
    <w:p w14:paraId="47395622" w14:textId="77777777" w:rsidR="00F8741D" w:rsidRPr="00247DCD" w:rsidRDefault="00F8741D" w:rsidP="00F8741D"/>
    <w:p w14:paraId="6B6D6FA0" w14:textId="4C51F6BC" w:rsidR="00F8741D" w:rsidRPr="00247DCD" w:rsidRDefault="00F25F30" w:rsidP="00F8741D">
      <w:pPr>
        <w:pStyle w:val="Listeavsnitt"/>
        <w:numPr>
          <w:ilvl w:val="0"/>
          <w:numId w:val="1"/>
        </w:numPr>
      </w:pPr>
      <w:r w:rsidRPr="00247DCD">
        <w:t>What do you want to achieve with PAL?</w:t>
      </w:r>
    </w:p>
    <w:p w14:paraId="1888B6C6" w14:textId="4FD896E1" w:rsidR="00F25F30" w:rsidRPr="00247DCD" w:rsidRDefault="00F25F30" w:rsidP="00F25F30">
      <w:pPr>
        <w:pStyle w:val="Listeavsnitt"/>
        <w:numPr>
          <w:ilvl w:val="1"/>
          <w:numId w:val="1"/>
        </w:numPr>
      </w:pPr>
      <w:r w:rsidRPr="00247DCD">
        <w:t>Do you have any long-term or short-term goals?</w:t>
      </w:r>
    </w:p>
    <w:p w14:paraId="3EB47EEE" w14:textId="266E3E33" w:rsidR="005558FE" w:rsidRPr="00247DCD" w:rsidRDefault="00F25F30" w:rsidP="00F25F30">
      <w:pPr>
        <w:pStyle w:val="Listeavsnitt"/>
        <w:numPr>
          <w:ilvl w:val="1"/>
          <w:numId w:val="1"/>
        </w:numPr>
      </w:pPr>
      <w:r w:rsidRPr="00247DCD">
        <w:t>What does PAL look like ideally?</w:t>
      </w:r>
    </w:p>
    <w:p w14:paraId="5865CE6F" w14:textId="77777777" w:rsidR="003B5BC0" w:rsidRPr="00247DCD" w:rsidRDefault="003B5BC0" w:rsidP="003B5BC0"/>
    <w:p w14:paraId="16D685C0" w14:textId="7F32DF54" w:rsidR="00BC211B" w:rsidRPr="00247DCD" w:rsidRDefault="0097587D" w:rsidP="00810C62">
      <w:pPr>
        <w:pStyle w:val="Listeavsnitt"/>
        <w:numPr>
          <w:ilvl w:val="0"/>
          <w:numId w:val="1"/>
        </w:numPr>
      </w:pPr>
      <w:r>
        <w:t>Daily</w:t>
      </w:r>
      <w:r w:rsidR="00247DCD">
        <w:t xml:space="preserve">, do you experience any obstacles </w:t>
      </w:r>
      <w:r w:rsidR="00F33209">
        <w:t>when using</w:t>
      </w:r>
      <w:r w:rsidR="00247DCD">
        <w:t xml:space="preserve"> PAL? If so, how do you deal with these obstacles? </w:t>
      </w:r>
    </w:p>
    <w:p w14:paraId="6D6D7EE3" w14:textId="77777777" w:rsidR="00F741BC" w:rsidRPr="00247DCD" w:rsidRDefault="00F741BC" w:rsidP="00F741BC"/>
    <w:p w14:paraId="237E75FE" w14:textId="0F79C581" w:rsidR="008F020A" w:rsidRPr="00247DCD" w:rsidRDefault="00F741BC" w:rsidP="003B1076">
      <w:pPr>
        <w:rPr>
          <w:rFonts w:cs="Times New Roman"/>
          <w:b/>
        </w:rPr>
      </w:pPr>
      <w:r>
        <w:rPr>
          <w:rFonts w:cs="Times New Roman"/>
          <w:b/>
        </w:rPr>
        <w:t>Part Four:</w:t>
      </w:r>
      <w:r w:rsidR="006E0049" w:rsidRPr="00247DCD">
        <w:rPr>
          <w:rFonts w:cs="Times New Roman"/>
          <w:b/>
        </w:rPr>
        <w:t xml:space="preserve"> </w:t>
      </w:r>
      <w:r>
        <w:rPr>
          <w:rFonts w:cs="Times New Roman"/>
          <w:b/>
        </w:rPr>
        <w:t>End</w:t>
      </w:r>
      <w:r w:rsidR="00973307">
        <w:rPr>
          <w:rFonts w:cs="Times New Roman"/>
          <w:b/>
        </w:rPr>
        <w:t>ing</w:t>
      </w:r>
    </w:p>
    <w:p w14:paraId="57AA563E" w14:textId="742E73C5" w:rsidR="008F020A" w:rsidRPr="00247DCD" w:rsidRDefault="00F741BC" w:rsidP="008F020A">
      <w:pPr>
        <w:pStyle w:val="Listeavsnitt"/>
        <w:numPr>
          <w:ilvl w:val="0"/>
          <w:numId w:val="1"/>
        </w:numPr>
        <w:rPr>
          <w:rFonts w:cs="Times New Roman"/>
        </w:rPr>
      </w:pPr>
      <w:r>
        <w:rPr>
          <w:rFonts w:cs="Times New Roman"/>
        </w:rPr>
        <w:t>Do you think you will continue to use PAL in the future? Why/why not?</w:t>
      </w:r>
    </w:p>
    <w:p w14:paraId="25F64FC7" w14:textId="77777777" w:rsidR="001E43EE" w:rsidRPr="00247DCD" w:rsidRDefault="001E43EE" w:rsidP="00F6536A">
      <w:pPr>
        <w:rPr>
          <w:rFonts w:cs="Times New Roman"/>
          <w:b/>
        </w:rPr>
      </w:pPr>
    </w:p>
    <w:p w14:paraId="7FADB2EC" w14:textId="5A9D327D" w:rsidR="00C82B87" w:rsidRPr="00247DCD" w:rsidRDefault="00F741BC" w:rsidP="00A12C27">
      <w:pPr>
        <w:pStyle w:val="Listeavsnitt"/>
        <w:numPr>
          <w:ilvl w:val="0"/>
          <w:numId w:val="1"/>
        </w:numPr>
        <w:rPr>
          <w:rFonts w:cs="Times New Roman"/>
        </w:rPr>
      </w:pPr>
      <w:r>
        <w:rPr>
          <w:rFonts w:cs="Times New Roman"/>
        </w:rPr>
        <w:t>Is there anything you want to add?</w:t>
      </w:r>
    </w:p>
    <w:p w14:paraId="6E1706AF" w14:textId="76A93C7B" w:rsidR="007C73E7" w:rsidRPr="00247DCD" w:rsidRDefault="007C73E7" w:rsidP="007C73E7">
      <w:pPr>
        <w:rPr>
          <w:rFonts w:cs="Times New Roman"/>
        </w:rPr>
      </w:pPr>
    </w:p>
    <w:p w14:paraId="3B37E7C9" w14:textId="55F122EB" w:rsidR="00C82B87" w:rsidRPr="00247DCD" w:rsidRDefault="009C2228" w:rsidP="00A12C27">
      <w:pPr>
        <w:rPr>
          <w:b/>
        </w:rPr>
      </w:pPr>
      <w:r>
        <w:rPr>
          <w:b/>
        </w:rPr>
        <w:t>After the interview</w:t>
      </w:r>
      <w:r w:rsidR="00172454" w:rsidRPr="00247DCD">
        <w:rPr>
          <w:b/>
        </w:rPr>
        <w:t>:</w:t>
      </w:r>
    </w:p>
    <w:p w14:paraId="20FCC147" w14:textId="230366E1" w:rsidR="00810C62" w:rsidRDefault="002A1C9F" w:rsidP="002A1C9F">
      <w:pPr>
        <w:pStyle w:val="Listeavsnitt"/>
        <w:numPr>
          <w:ilvl w:val="0"/>
          <w:numId w:val="10"/>
        </w:numPr>
      </w:pPr>
      <w:r w:rsidRPr="002A1C9F">
        <w:t>Thank the participant</w:t>
      </w:r>
    </w:p>
    <w:p w14:paraId="57AAB6FB" w14:textId="246BB9A7" w:rsidR="002A1C9F" w:rsidRPr="00247DCD" w:rsidRDefault="00666FA8" w:rsidP="002A1C9F">
      <w:pPr>
        <w:pStyle w:val="Listeavsnitt"/>
        <w:numPr>
          <w:ilvl w:val="0"/>
          <w:numId w:val="10"/>
        </w:numPr>
      </w:pPr>
      <w:r>
        <w:t>Progress of the project and data processing</w:t>
      </w:r>
    </w:p>
    <w:sectPr w:rsidR="002A1C9F" w:rsidRPr="00247DC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0403B5D" w16cid:durableId="212234C5"/>
  <w16cid:commentId w16cid:paraId="06BBC9C7" w16cid:durableId="212234C6"/>
  <w16cid:commentId w16cid:paraId="65487835" w16cid:durableId="21223B10"/>
  <w16cid:commentId w16cid:paraId="0CC6D047" w16cid:durableId="212271FC"/>
  <w16cid:commentId w16cid:paraId="4248A82F" w16cid:durableId="212272A7"/>
  <w16cid:commentId w16cid:paraId="760A3823" w16cid:durableId="212272F4"/>
  <w16cid:commentId w16cid:paraId="3ECBCA90" w16cid:durableId="212273BE"/>
  <w16cid:commentId w16cid:paraId="6D6F3496" w16cid:durableId="2122741C"/>
  <w16cid:commentId w16cid:paraId="4C90AA64" w16cid:durableId="21227643"/>
  <w16cid:commentId w16cid:paraId="7CEF03E0" w16cid:durableId="212234C7"/>
  <w16cid:commentId w16cid:paraId="5A48A101" w16cid:durableId="212234C8"/>
  <w16cid:commentId w16cid:paraId="7DA22E87" w16cid:durableId="21227717"/>
  <w16cid:commentId w16cid:paraId="56AD93C9" w16cid:durableId="212234C9"/>
  <w16cid:commentId w16cid:paraId="2CA79460" w16cid:durableId="2122778F"/>
  <w16cid:commentId w16cid:paraId="06CA2CFB" w16cid:durableId="212234CA"/>
  <w16cid:commentId w16cid:paraId="2C21A57E" w16cid:durableId="212234CB"/>
  <w16cid:commentId w16cid:paraId="0708BF44" w16cid:durableId="212277E5"/>
  <w16cid:commentId w16cid:paraId="373560B7" w16cid:durableId="212234CC"/>
  <w16cid:commentId w16cid:paraId="6A218F49" w16cid:durableId="212234CD"/>
  <w16cid:commentId w16cid:paraId="5D96F474" w16cid:durableId="212234CE"/>
  <w16cid:commentId w16cid:paraId="597D7ADF" w16cid:durableId="212278C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C86021" w14:textId="77777777" w:rsidR="004C4ABD" w:rsidRDefault="004C4ABD" w:rsidP="00C82B87">
      <w:pPr>
        <w:spacing w:line="240" w:lineRule="auto"/>
      </w:pPr>
      <w:r>
        <w:separator/>
      </w:r>
    </w:p>
  </w:endnote>
  <w:endnote w:type="continuationSeparator" w:id="0">
    <w:p w14:paraId="345123CA" w14:textId="77777777" w:rsidR="004C4ABD" w:rsidRDefault="004C4ABD" w:rsidP="00C82B8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26D8C3" w14:textId="77777777" w:rsidR="004C4ABD" w:rsidRDefault="004C4ABD" w:rsidP="00C82B87">
      <w:pPr>
        <w:spacing w:line="240" w:lineRule="auto"/>
      </w:pPr>
      <w:r>
        <w:separator/>
      </w:r>
    </w:p>
  </w:footnote>
  <w:footnote w:type="continuationSeparator" w:id="0">
    <w:p w14:paraId="715E460C" w14:textId="77777777" w:rsidR="004C4ABD" w:rsidRDefault="004C4ABD" w:rsidP="00C82B8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534866"/>
    <w:multiLevelType w:val="hybridMultilevel"/>
    <w:tmpl w:val="4E2E990E"/>
    <w:lvl w:ilvl="0" w:tplc="BEC63442">
      <w:start w:val="12"/>
      <w:numFmt w:val="bullet"/>
      <w:lvlText w:val=""/>
      <w:lvlJc w:val="left"/>
      <w:pPr>
        <w:ind w:left="1440" w:hanging="360"/>
      </w:pPr>
      <w:rPr>
        <w:rFonts w:ascii="Symbol" w:eastAsiaTheme="minorEastAsia" w:hAnsi="Symbol" w:cstheme="minorBidi" w:hint="default"/>
      </w:rPr>
    </w:lvl>
    <w:lvl w:ilvl="1" w:tplc="041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1975ACA"/>
    <w:multiLevelType w:val="hybridMultilevel"/>
    <w:tmpl w:val="4620B3E4"/>
    <w:lvl w:ilvl="0" w:tplc="DE923BF2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26162F"/>
    <w:multiLevelType w:val="hybridMultilevel"/>
    <w:tmpl w:val="64FC7750"/>
    <w:lvl w:ilvl="0" w:tplc="0414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7B596A"/>
    <w:multiLevelType w:val="hybridMultilevel"/>
    <w:tmpl w:val="CC3813C0"/>
    <w:lvl w:ilvl="0" w:tplc="146CFAB2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  <w:b w:val="0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466D5A"/>
    <w:multiLevelType w:val="hybridMultilevel"/>
    <w:tmpl w:val="CC3813C0"/>
    <w:lvl w:ilvl="0" w:tplc="146CFAB2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  <w:b w:val="0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4726DA"/>
    <w:multiLevelType w:val="hybridMultilevel"/>
    <w:tmpl w:val="F8F8DED4"/>
    <w:lvl w:ilvl="0" w:tplc="B49A0A36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1C7195"/>
    <w:multiLevelType w:val="hybridMultilevel"/>
    <w:tmpl w:val="506490D4"/>
    <w:lvl w:ilvl="0" w:tplc="04140011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</w:r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3C3072"/>
    <w:multiLevelType w:val="hybridMultilevel"/>
    <w:tmpl w:val="E760E042"/>
    <w:lvl w:ilvl="0" w:tplc="CA908A0C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866F02"/>
    <w:multiLevelType w:val="hybridMultilevel"/>
    <w:tmpl w:val="23C488C0"/>
    <w:lvl w:ilvl="0" w:tplc="9132A218">
      <w:start w:val="1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94361F"/>
    <w:multiLevelType w:val="hybridMultilevel"/>
    <w:tmpl w:val="0F74336C"/>
    <w:lvl w:ilvl="0" w:tplc="A4E2F4D4">
      <w:start w:val="13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2"/>
  </w:num>
  <w:num w:numId="4">
    <w:abstractNumId w:val="7"/>
  </w:num>
  <w:num w:numId="5">
    <w:abstractNumId w:val="0"/>
  </w:num>
  <w:num w:numId="6">
    <w:abstractNumId w:val="8"/>
  </w:num>
  <w:num w:numId="7">
    <w:abstractNumId w:val="9"/>
  </w:num>
  <w:num w:numId="8">
    <w:abstractNumId w:val="3"/>
  </w:num>
  <w:num w:numId="9">
    <w:abstractNumId w:val="5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activeWritingStyle w:appName="MSWord" w:lang="nb-NO" w:vendorID="64" w:dllVersion="131078" w:nlCheck="1" w:checkStyle="0"/>
  <w:activeWritingStyle w:appName="MSWord" w:lang="en-US" w:vendorID="64" w:dllVersion="131078" w:nlCheck="1" w:checkStyle="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sDAxtjQ3N7SwMDBR0lEKTi0uzszPAykwMq8FAF1dL9ItAAAA"/>
  </w:docVars>
  <w:rsids>
    <w:rsidRoot w:val="00216F01"/>
    <w:rsid w:val="00000218"/>
    <w:rsid w:val="00001CC1"/>
    <w:rsid w:val="00004F5A"/>
    <w:rsid w:val="00005F2B"/>
    <w:rsid w:val="00006650"/>
    <w:rsid w:val="00011150"/>
    <w:rsid w:val="000121AE"/>
    <w:rsid w:val="0001399F"/>
    <w:rsid w:val="000150FE"/>
    <w:rsid w:val="00037A5F"/>
    <w:rsid w:val="00041820"/>
    <w:rsid w:val="00044B6B"/>
    <w:rsid w:val="00044D86"/>
    <w:rsid w:val="000457B9"/>
    <w:rsid w:val="000478EF"/>
    <w:rsid w:val="0005037C"/>
    <w:rsid w:val="00050D47"/>
    <w:rsid w:val="00052D12"/>
    <w:rsid w:val="00055035"/>
    <w:rsid w:val="0007206D"/>
    <w:rsid w:val="00076A55"/>
    <w:rsid w:val="00082346"/>
    <w:rsid w:val="00086991"/>
    <w:rsid w:val="00086F37"/>
    <w:rsid w:val="000903FB"/>
    <w:rsid w:val="00093999"/>
    <w:rsid w:val="00093C4F"/>
    <w:rsid w:val="00094B92"/>
    <w:rsid w:val="00097811"/>
    <w:rsid w:val="000A2946"/>
    <w:rsid w:val="000A3DC8"/>
    <w:rsid w:val="000B2705"/>
    <w:rsid w:val="000C2CEE"/>
    <w:rsid w:val="000C512B"/>
    <w:rsid w:val="000C5896"/>
    <w:rsid w:val="000D03CE"/>
    <w:rsid w:val="000D5BC7"/>
    <w:rsid w:val="000E6C1E"/>
    <w:rsid w:val="000E711E"/>
    <w:rsid w:val="000E73BF"/>
    <w:rsid w:val="000F38E4"/>
    <w:rsid w:val="000F585E"/>
    <w:rsid w:val="0010071A"/>
    <w:rsid w:val="001122D3"/>
    <w:rsid w:val="00116369"/>
    <w:rsid w:val="00126A05"/>
    <w:rsid w:val="001301F6"/>
    <w:rsid w:val="00132935"/>
    <w:rsid w:val="00133FCF"/>
    <w:rsid w:val="0013482D"/>
    <w:rsid w:val="00144017"/>
    <w:rsid w:val="00146299"/>
    <w:rsid w:val="0015226E"/>
    <w:rsid w:val="0015564F"/>
    <w:rsid w:val="00162F85"/>
    <w:rsid w:val="00163696"/>
    <w:rsid w:val="00170A27"/>
    <w:rsid w:val="00172102"/>
    <w:rsid w:val="0017227E"/>
    <w:rsid w:val="00172454"/>
    <w:rsid w:val="00172D97"/>
    <w:rsid w:val="001736C4"/>
    <w:rsid w:val="001803E6"/>
    <w:rsid w:val="00181F16"/>
    <w:rsid w:val="00182F0C"/>
    <w:rsid w:val="00185FB8"/>
    <w:rsid w:val="00186C26"/>
    <w:rsid w:val="00187F40"/>
    <w:rsid w:val="0019394F"/>
    <w:rsid w:val="001A1FDA"/>
    <w:rsid w:val="001A2FD4"/>
    <w:rsid w:val="001A7F74"/>
    <w:rsid w:val="001B17FE"/>
    <w:rsid w:val="001C1CD2"/>
    <w:rsid w:val="001C1FB2"/>
    <w:rsid w:val="001D1333"/>
    <w:rsid w:val="001D3E0C"/>
    <w:rsid w:val="001D4E00"/>
    <w:rsid w:val="001D7514"/>
    <w:rsid w:val="001D7C6E"/>
    <w:rsid w:val="001E43EE"/>
    <w:rsid w:val="001E6509"/>
    <w:rsid w:val="001E65B8"/>
    <w:rsid w:val="001F38B2"/>
    <w:rsid w:val="00203BFC"/>
    <w:rsid w:val="00216F01"/>
    <w:rsid w:val="00217132"/>
    <w:rsid w:val="0022019C"/>
    <w:rsid w:val="002212E0"/>
    <w:rsid w:val="0023204A"/>
    <w:rsid w:val="002355A1"/>
    <w:rsid w:val="00241919"/>
    <w:rsid w:val="002434A1"/>
    <w:rsid w:val="00247DCD"/>
    <w:rsid w:val="0025051E"/>
    <w:rsid w:val="002527EF"/>
    <w:rsid w:val="00255748"/>
    <w:rsid w:val="00256D7B"/>
    <w:rsid w:val="002749BC"/>
    <w:rsid w:val="0028072F"/>
    <w:rsid w:val="002827A4"/>
    <w:rsid w:val="00293487"/>
    <w:rsid w:val="00296EB5"/>
    <w:rsid w:val="00297703"/>
    <w:rsid w:val="002A07E5"/>
    <w:rsid w:val="002A1C9F"/>
    <w:rsid w:val="002B540D"/>
    <w:rsid w:val="002B5AEB"/>
    <w:rsid w:val="002B70A8"/>
    <w:rsid w:val="002C1C14"/>
    <w:rsid w:val="002C295B"/>
    <w:rsid w:val="002C6A03"/>
    <w:rsid w:val="002D4CAE"/>
    <w:rsid w:val="002E4A8F"/>
    <w:rsid w:val="002E749F"/>
    <w:rsid w:val="002F4A61"/>
    <w:rsid w:val="002F715B"/>
    <w:rsid w:val="00301BF7"/>
    <w:rsid w:val="00303F55"/>
    <w:rsid w:val="00315E15"/>
    <w:rsid w:val="00316C33"/>
    <w:rsid w:val="003178F6"/>
    <w:rsid w:val="00330C03"/>
    <w:rsid w:val="00333AA5"/>
    <w:rsid w:val="003362F5"/>
    <w:rsid w:val="00344C0A"/>
    <w:rsid w:val="00352577"/>
    <w:rsid w:val="003576D3"/>
    <w:rsid w:val="00362C01"/>
    <w:rsid w:val="003653F9"/>
    <w:rsid w:val="00367D05"/>
    <w:rsid w:val="00376A1E"/>
    <w:rsid w:val="0038208E"/>
    <w:rsid w:val="00386E85"/>
    <w:rsid w:val="00391244"/>
    <w:rsid w:val="0039673F"/>
    <w:rsid w:val="003A0886"/>
    <w:rsid w:val="003A1CED"/>
    <w:rsid w:val="003A588E"/>
    <w:rsid w:val="003B1076"/>
    <w:rsid w:val="003B3D55"/>
    <w:rsid w:val="003B5BC0"/>
    <w:rsid w:val="003C1DC9"/>
    <w:rsid w:val="003C4099"/>
    <w:rsid w:val="003C5AC0"/>
    <w:rsid w:val="003D53E4"/>
    <w:rsid w:val="003E18B2"/>
    <w:rsid w:val="003E2422"/>
    <w:rsid w:val="003E31A6"/>
    <w:rsid w:val="003E5358"/>
    <w:rsid w:val="003F0364"/>
    <w:rsid w:val="003F51C7"/>
    <w:rsid w:val="00401CC5"/>
    <w:rsid w:val="00405193"/>
    <w:rsid w:val="00406C5C"/>
    <w:rsid w:val="00414BA1"/>
    <w:rsid w:val="00430580"/>
    <w:rsid w:val="00430CE9"/>
    <w:rsid w:val="0043617F"/>
    <w:rsid w:val="00436D73"/>
    <w:rsid w:val="00436DE1"/>
    <w:rsid w:val="00436F67"/>
    <w:rsid w:val="00446BC3"/>
    <w:rsid w:val="00451160"/>
    <w:rsid w:val="004542EA"/>
    <w:rsid w:val="00454B39"/>
    <w:rsid w:val="00455B0D"/>
    <w:rsid w:val="004605D5"/>
    <w:rsid w:val="00473D50"/>
    <w:rsid w:val="004750CD"/>
    <w:rsid w:val="00477C93"/>
    <w:rsid w:val="0048201B"/>
    <w:rsid w:val="00486456"/>
    <w:rsid w:val="00486D74"/>
    <w:rsid w:val="004952B1"/>
    <w:rsid w:val="00497425"/>
    <w:rsid w:val="004B3A24"/>
    <w:rsid w:val="004B781F"/>
    <w:rsid w:val="004C054B"/>
    <w:rsid w:val="004C105C"/>
    <w:rsid w:val="004C26C0"/>
    <w:rsid w:val="004C2FE1"/>
    <w:rsid w:val="004C4ABD"/>
    <w:rsid w:val="004C704D"/>
    <w:rsid w:val="004C7095"/>
    <w:rsid w:val="004D1403"/>
    <w:rsid w:val="004D55CE"/>
    <w:rsid w:val="004F21E9"/>
    <w:rsid w:val="00511585"/>
    <w:rsid w:val="0051415C"/>
    <w:rsid w:val="00520857"/>
    <w:rsid w:val="0052134A"/>
    <w:rsid w:val="00521653"/>
    <w:rsid w:val="005242DF"/>
    <w:rsid w:val="00531AD0"/>
    <w:rsid w:val="00533803"/>
    <w:rsid w:val="005404A1"/>
    <w:rsid w:val="00546395"/>
    <w:rsid w:val="00546AA2"/>
    <w:rsid w:val="00546D00"/>
    <w:rsid w:val="00550AD2"/>
    <w:rsid w:val="00554ECB"/>
    <w:rsid w:val="005558FE"/>
    <w:rsid w:val="005629B4"/>
    <w:rsid w:val="00562A21"/>
    <w:rsid w:val="00570929"/>
    <w:rsid w:val="0057459D"/>
    <w:rsid w:val="00574F0D"/>
    <w:rsid w:val="00576769"/>
    <w:rsid w:val="00581036"/>
    <w:rsid w:val="00594176"/>
    <w:rsid w:val="00595070"/>
    <w:rsid w:val="005B53AD"/>
    <w:rsid w:val="005B6BEA"/>
    <w:rsid w:val="005B78D9"/>
    <w:rsid w:val="005C0059"/>
    <w:rsid w:val="005C20ED"/>
    <w:rsid w:val="005C28B5"/>
    <w:rsid w:val="005D4FF0"/>
    <w:rsid w:val="005E04D4"/>
    <w:rsid w:val="005E1E6A"/>
    <w:rsid w:val="005E22A2"/>
    <w:rsid w:val="005E5255"/>
    <w:rsid w:val="005E740D"/>
    <w:rsid w:val="005F14AD"/>
    <w:rsid w:val="005F6D25"/>
    <w:rsid w:val="006002F6"/>
    <w:rsid w:val="00602091"/>
    <w:rsid w:val="0061284E"/>
    <w:rsid w:val="00612A83"/>
    <w:rsid w:val="006160A4"/>
    <w:rsid w:val="0061701A"/>
    <w:rsid w:val="00621709"/>
    <w:rsid w:val="006248EE"/>
    <w:rsid w:val="0062650C"/>
    <w:rsid w:val="00627E40"/>
    <w:rsid w:val="00634F83"/>
    <w:rsid w:val="00637AA3"/>
    <w:rsid w:val="006424CB"/>
    <w:rsid w:val="00645A3C"/>
    <w:rsid w:val="00650A9C"/>
    <w:rsid w:val="0066218B"/>
    <w:rsid w:val="00663A22"/>
    <w:rsid w:val="006659D7"/>
    <w:rsid w:val="00665C81"/>
    <w:rsid w:val="00666047"/>
    <w:rsid w:val="006661FB"/>
    <w:rsid w:val="00666FA8"/>
    <w:rsid w:val="00676D71"/>
    <w:rsid w:val="006800AD"/>
    <w:rsid w:val="00681FE7"/>
    <w:rsid w:val="00684860"/>
    <w:rsid w:val="00695731"/>
    <w:rsid w:val="00696941"/>
    <w:rsid w:val="006975BE"/>
    <w:rsid w:val="006A550C"/>
    <w:rsid w:val="006A6D55"/>
    <w:rsid w:val="006B24DD"/>
    <w:rsid w:val="006C6E8F"/>
    <w:rsid w:val="006C7CDF"/>
    <w:rsid w:val="006D2B96"/>
    <w:rsid w:val="006D60FD"/>
    <w:rsid w:val="006E0049"/>
    <w:rsid w:val="006E13F2"/>
    <w:rsid w:val="006E26E5"/>
    <w:rsid w:val="006F2DCF"/>
    <w:rsid w:val="006F2F79"/>
    <w:rsid w:val="006F3B0D"/>
    <w:rsid w:val="006F425D"/>
    <w:rsid w:val="00701CEE"/>
    <w:rsid w:val="00705120"/>
    <w:rsid w:val="00705A7A"/>
    <w:rsid w:val="007066C6"/>
    <w:rsid w:val="00706B4F"/>
    <w:rsid w:val="00706C3C"/>
    <w:rsid w:val="0071400F"/>
    <w:rsid w:val="00715BE4"/>
    <w:rsid w:val="00720B31"/>
    <w:rsid w:val="00723081"/>
    <w:rsid w:val="007263B7"/>
    <w:rsid w:val="007354C8"/>
    <w:rsid w:val="007526D0"/>
    <w:rsid w:val="00754A84"/>
    <w:rsid w:val="0076459F"/>
    <w:rsid w:val="00774AA8"/>
    <w:rsid w:val="00780E49"/>
    <w:rsid w:val="00785A10"/>
    <w:rsid w:val="0079034D"/>
    <w:rsid w:val="007918E5"/>
    <w:rsid w:val="00797B93"/>
    <w:rsid w:val="007A0A56"/>
    <w:rsid w:val="007A0A99"/>
    <w:rsid w:val="007A0E13"/>
    <w:rsid w:val="007A31F1"/>
    <w:rsid w:val="007B5B2A"/>
    <w:rsid w:val="007C4B75"/>
    <w:rsid w:val="007C73E7"/>
    <w:rsid w:val="007D13C6"/>
    <w:rsid w:val="007D2EEC"/>
    <w:rsid w:val="007D3F7B"/>
    <w:rsid w:val="007D6D9E"/>
    <w:rsid w:val="007E6DF1"/>
    <w:rsid w:val="007F2E92"/>
    <w:rsid w:val="007F348F"/>
    <w:rsid w:val="007F379C"/>
    <w:rsid w:val="0080024B"/>
    <w:rsid w:val="008022F5"/>
    <w:rsid w:val="00804AA5"/>
    <w:rsid w:val="00805FAF"/>
    <w:rsid w:val="00810C62"/>
    <w:rsid w:val="00813FAD"/>
    <w:rsid w:val="00816E65"/>
    <w:rsid w:val="0082195F"/>
    <w:rsid w:val="008238C6"/>
    <w:rsid w:val="0082624F"/>
    <w:rsid w:val="0084141C"/>
    <w:rsid w:val="008414A7"/>
    <w:rsid w:val="0084177F"/>
    <w:rsid w:val="00843570"/>
    <w:rsid w:val="00844A4E"/>
    <w:rsid w:val="00856D34"/>
    <w:rsid w:val="008743A3"/>
    <w:rsid w:val="00885CB3"/>
    <w:rsid w:val="00892A01"/>
    <w:rsid w:val="0089314E"/>
    <w:rsid w:val="008A3B4F"/>
    <w:rsid w:val="008A5B71"/>
    <w:rsid w:val="008A629A"/>
    <w:rsid w:val="008A6D0B"/>
    <w:rsid w:val="008A7A2F"/>
    <w:rsid w:val="008B070E"/>
    <w:rsid w:val="008B1D49"/>
    <w:rsid w:val="008B4928"/>
    <w:rsid w:val="008B5ACB"/>
    <w:rsid w:val="008B7E99"/>
    <w:rsid w:val="008C1AB1"/>
    <w:rsid w:val="008C1F59"/>
    <w:rsid w:val="008C2119"/>
    <w:rsid w:val="008C597D"/>
    <w:rsid w:val="008D27C2"/>
    <w:rsid w:val="008E1EA0"/>
    <w:rsid w:val="008F020A"/>
    <w:rsid w:val="008F1CFE"/>
    <w:rsid w:val="008F3304"/>
    <w:rsid w:val="008F5F47"/>
    <w:rsid w:val="00906C80"/>
    <w:rsid w:val="00910333"/>
    <w:rsid w:val="00911427"/>
    <w:rsid w:val="00911CB2"/>
    <w:rsid w:val="00913DFD"/>
    <w:rsid w:val="00914097"/>
    <w:rsid w:val="009152FB"/>
    <w:rsid w:val="009158A9"/>
    <w:rsid w:val="009177F4"/>
    <w:rsid w:val="0091797C"/>
    <w:rsid w:val="00917F88"/>
    <w:rsid w:val="0092491A"/>
    <w:rsid w:val="009255A6"/>
    <w:rsid w:val="00926C39"/>
    <w:rsid w:val="00926E89"/>
    <w:rsid w:val="009312B4"/>
    <w:rsid w:val="00933202"/>
    <w:rsid w:val="0093484C"/>
    <w:rsid w:val="009362B2"/>
    <w:rsid w:val="009507EB"/>
    <w:rsid w:val="00954228"/>
    <w:rsid w:val="0096043E"/>
    <w:rsid w:val="00961AB5"/>
    <w:rsid w:val="00963D37"/>
    <w:rsid w:val="0096527E"/>
    <w:rsid w:val="00966495"/>
    <w:rsid w:val="00970190"/>
    <w:rsid w:val="00970BBE"/>
    <w:rsid w:val="00973307"/>
    <w:rsid w:val="009735AB"/>
    <w:rsid w:val="0097587D"/>
    <w:rsid w:val="009831CA"/>
    <w:rsid w:val="00983563"/>
    <w:rsid w:val="0098619A"/>
    <w:rsid w:val="009871C9"/>
    <w:rsid w:val="0099000A"/>
    <w:rsid w:val="00991253"/>
    <w:rsid w:val="009921F7"/>
    <w:rsid w:val="009A07B9"/>
    <w:rsid w:val="009A589E"/>
    <w:rsid w:val="009B1DA1"/>
    <w:rsid w:val="009B3284"/>
    <w:rsid w:val="009B377F"/>
    <w:rsid w:val="009C04A1"/>
    <w:rsid w:val="009C2228"/>
    <w:rsid w:val="009C333F"/>
    <w:rsid w:val="009C39A4"/>
    <w:rsid w:val="009C51D0"/>
    <w:rsid w:val="009C687F"/>
    <w:rsid w:val="009C7BA8"/>
    <w:rsid w:val="009D6577"/>
    <w:rsid w:val="009E0A90"/>
    <w:rsid w:val="009E0B33"/>
    <w:rsid w:val="009E4370"/>
    <w:rsid w:val="009E4E5F"/>
    <w:rsid w:val="009F2FF6"/>
    <w:rsid w:val="009F5B40"/>
    <w:rsid w:val="00A00C1D"/>
    <w:rsid w:val="00A02985"/>
    <w:rsid w:val="00A02C7B"/>
    <w:rsid w:val="00A12C27"/>
    <w:rsid w:val="00A13FA0"/>
    <w:rsid w:val="00A17DA2"/>
    <w:rsid w:val="00A26E5D"/>
    <w:rsid w:val="00A31816"/>
    <w:rsid w:val="00A33FA8"/>
    <w:rsid w:val="00A35C65"/>
    <w:rsid w:val="00A35EA4"/>
    <w:rsid w:val="00A4009A"/>
    <w:rsid w:val="00A40282"/>
    <w:rsid w:val="00A4312E"/>
    <w:rsid w:val="00A43783"/>
    <w:rsid w:val="00A44B59"/>
    <w:rsid w:val="00A46816"/>
    <w:rsid w:val="00A52A01"/>
    <w:rsid w:val="00A548B2"/>
    <w:rsid w:val="00A57953"/>
    <w:rsid w:val="00A57FF1"/>
    <w:rsid w:val="00A60890"/>
    <w:rsid w:val="00A615A2"/>
    <w:rsid w:val="00A63297"/>
    <w:rsid w:val="00A667B3"/>
    <w:rsid w:val="00A717B5"/>
    <w:rsid w:val="00A71A8A"/>
    <w:rsid w:val="00A75831"/>
    <w:rsid w:val="00A77FCC"/>
    <w:rsid w:val="00A80CFA"/>
    <w:rsid w:val="00A83774"/>
    <w:rsid w:val="00A839B3"/>
    <w:rsid w:val="00A86DEE"/>
    <w:rsid w:val="00A91904"/>
    <w:rsid w:val="00A95C8B"/>
    <w:rsid w:val="00AA15B2"/>
    <w:rsid w:val="00AA7423"/>
    <w:rsid w:val="00AB2CCA"/>
    <w:rsid w:val="00AB6A42"/>
    <w:rsid w:val="00AC09F1"/>
    <w:rsid w:val="00AC3C8A"/>
    <w:rsid w:val="00AE575E"/>
    <w:rsid w:val="00AE5827"/>
    <w:rsid w:val="00AF539C"/>
    <w:rsid w:val="00B04271"/>
    <w:rsid w:val="00B04AD8"/>
    <w:rsid w:val="00B061B7"/>
    <w:rsid w:val="00B062B5"/>
    <w:rsid w:val="00B07FB4"/>
    <w:rsid w:val="00B117E2"/>
    <w:rsid w:val="00B14865"/>
    <w:rsid w:val="00B17BB5"/>
    <w:rsid w:val="00B27B23"/>
    <w:rsid w:val="00B306F6"/>
    <w:rsid w:val="00B42A17"/>
    <w:rsid w:val="00B44D13"/>
    <w:rsid w:val="00B51866"/>
    <w:rsid w:val="00B51D2F"/>
    <w:rsid w:val="00B5390A"/>
    <w:rsid w:val="00B54310"/>
    <w:rsid w:val="00B578FB"/>
    <w:rsid w:val="00B86558"/>
    <w:rsid w:val="00B93DEB"/>
    <w:rsid w:val="00B9702B"/>
    <w:rsid w:val="00BA31CD"/>
    <w:rsid w:val="00BA3AAF"/>
    <w:rsid w:val="00BA617A"/>
    <w:rsid w:val="00BB3E80"/>
    <w:rsid w:val="00BB72A1"/>
    <w:rsid w:val="00BC211B"/>
    <w:rsid w:val="00BC2CA8"/>
    <w:rsid w:val="00BD2C96"/>
    <w:rsid w:val="00BD5025"/>
    <w:rsid w:val="00BD528B"/>
    <w:rsid w:val="00BD56A9"/>
    <w:rsid w:val="00BD69EC"/>
    <w:rsid w:val="00BE2CFA"/>
    <w:rsid w:val="00BE44DF"/>
    <w:rsid w:val="00BE4ACA"/>
    <w:rsid w:val="00BE5D37"/>
    <w:rsid w:val="00BF34AF"/>
    <w:rsid w:val="00BF3D9D"/>
    <w:rsid w:val="00C03D21"/>
    <w:rsid w:val="00C11D5C"/>
    <w:rsid w:val="00C1640B"/>
    <w:rsid w:val="00C23B2D"/>
    <w:rsid w:val="00C25DE7"/>
    <w:rsid w:val="00C26D4C"/>
    <w:rsid w:val="00C32DCC"/>
    <w:rsid w:val="00C37540"/>
    <w:rsid w:val="00C40B0E"/>
    <w:rsid w:val="00C42A92"/>
    <w:rsid w:val="00C44C5A"/>
    <w:rsid w:val="00C45C82"/>
    <w:rsid w:val="00C46274"/>
    <w:rsid w:val="00C51EFB"/>
    <w:rsid w:val="00C52B78"/>
    <w:rsid w:val="00C53F5F"/>
    <w:rsid w:val="00C54D34"/>
    <w:rsid w:val="00C63321"/>
    <w:rsid w:val="00C80DF2"/>
    <w:rsid w:val="00C8106B"/>
    <w:rsid w:val="00C81747"/>
    <w:rsid w:val="00C82B87"/>
    <w:rsid w:val="00C83BAE"/>
    <w:rsid w:val="00C87BDE"/>
    <w:rsid w:val="00CA6487"/>
    <w:rsid w:val="00CB0A62"/>
    <w:rsid w:val="00CB1D9E"/>
    <w:rsid w:val="00CB1EAB"/>
    <w:rsid w:val="00CB3EA3"/>
    <w:rsid w:val="00CB52B4"/>
    <w:rsid w:val="00CB6C8A"/>
    <w:rsid w:val="00CC09AB"/>
    <w:rsid w:val="00CC153B"/>
    <w:rsid w:val="00CE0E18"/>
    <w:rsid w:val="00CE160F"/>
    <w:rsid w:val="00CE1C7F"/>
    <w:rsid w:val="00CE4F18"/>
    <w:rsid w:val="00CE4FBF"/>
    <w:rsid w:val="00CE6827"/>
    <w:rsid w:val="00CF235B"/>
    <w:rsid w:val="00CF548B"/>
    <w:rsid w:val="00D02A02"/>
    <w:rsid w:val="00D074EF"/>
    <w:rsid w:val="00D1037A"/>
    <w:rsid w:val="00D20230"/>
    <w:rsid w:val="00D24568"/>
    <w:rsid w:val="00D37A81"/>
    <w:rsid w:val="00D46393"/>
    <w:rsid w:val="00D52FB5"/>
    <w:rsid w:val="00D54779"/>
    <w:rsid w:val="00D60216"/>
    <w:rsid w:val="00D913AC"/>
    <w:rsid w:val="00D95357"/>
    <w:rsid w:val="00D97412"/>
    <w:rsid w:val="00DA1A0C"/>
    <w:rsid w:val="00DA2B8B"/>
    <w:rsid w:val="00DA40E5"/>
    <w:rsid w:val="00DB00AE"/>
    <w:rsid w:val="00DB05AC"/>
    <w:rsid w:val="00DB2B05"/>
    <w:rsid w:val="00DB4212"/>
    <w:rsid w:val="00DB5CEC"/>
    <w:rsid w:val="00DB7B7B"/>
    <w:rsid w:val="00DC06F1"/>
    <w:rsid w:val="00DC0B84"/>
    <w:rsid w:val="00DC4856"/>
    <w:rsid w:val="00DD0AB8"/>
    <w:rsid w:val="00DD6426"/>
    <w:rsid w:val="00DE0C9A"/>
    <w:rsid w:val="00DE27B6"/>
    <w:rsid w:val="00DE42F2"/>
    <w:rsid w:val="00DF5529"/>
    <w:rsid w:val="00DF6FC6"/>
    <w:rsid w:val="00E138C9"/>
    <w:rsid w:val="00E21DDD"/>
    <w:rsid w:val="00E24007"/>
    <w:rsid w:val="00E31936"/>
    <w:rsid w:val="00E324B2"/>
    <w:rsid w:val="00E3359B"/>
    <w:rsid w:val="00E4543D"/>
    <w:rsid w:val="00E524CE"/>
    <w:rsid w:val="00E5584E"/>
    <w:rsid w:val="00E6257D"/>
    <w:rsid w:val="00E8024A"/>
    <w:rsid w:val="00E877FC"/>
    <w:rsid w:val="00E97D5A"/>
    <w:rsid w:val="00EA42E9"/>
    <w:rsid w:val="00EA6B88"/>
    <w:rsid w:val="00EB1AD8"/>
    <w:rsid w:val="00EB2850"/>
    <w:rsid w:val="00EB4B00"/>
    <w:rsid w:val="00EB5D47"/>
    <w:rsid w:val="00EB7739"/>
    <w:rsid w:val="00EC0662"/>
    <w:rsid w:val="00EC13AA"/>
    <w:rsid w:val="00EC3569"/>
    <w:rsid w:val="00EC4252"/>
    <w:rsid w:val="00EC4C80"/>
    <w:rsid w:val="00EC5D9E"/>
    <w:rsid w:val="00ED2CD6"/>
    <w:rsid w:val="00ED59F1"/>
    <w:rsid w:val="00ED6BEC"/>
    <w:rsid w:val="00EF111F"/>
    <w:rsid w:val="00EF5397"/>
    <w:rsid w:val="00EF6CCC"/>
    <w:rsid w:val="00F008C2"/>
    <w:rsid w:val="00F0400B"/>
    <w:rsid w:val="00F11BC1"/>
    <w:rsid w:val="00F11C45"/>
    <w:rsid w:val="00F11F03"/>
    <w:rsid w:val="00F1554F"/>
    <w:rsid w:val="00F25F30"/>
    <w:rsid w:val="00F31402"/>
    <w:rsid w:val="00F33209"/>
    <w:rsid w:val="00F33E39"/>
    <w:rsid w:val="00F40B7C"/>
    <w:rsid w:val="00F5110F"/>
    <w:rsid w:val="00F553F8"/>
    <w:rsid w:val="00F6536A"/>
    <w:rsid w:val="00F67705"/>
    <w:rsid w:val="00F7081A"/>
    <w:rsid w:val="00F70FFD"/>
    <w:rsid w:val="00F71F66"/>
    <w:rsid w:val="00F72CFC"/>
    <w:rsid w:val="00F741BC"/>
    <w:rsid w:val="00F75DC2"/>
    <w:rsid w:val="00F77826"/>
    <w:rsid w:val="00F84839"/>
    <w:rsid w:val="00F848D6"/>
    <w:rsid w:val="00F85050"/>
    <w:rsid w:val="00F8741D"/>
    <w:rsid w:val="00F8778B"/>
    <w:rsid w:val="00F903AC"/>
    <w:rsid w:val="00F918BF"/>
    <w:rsid w:val="00F923D6"/>
    <w:rsid w:val="00F95B4F"/>
    <w:rsid w:val="00FA1609"/>
    <w:rsid w:val="00FA6043"/>
    <w:rsid w:val="00FA6D90"/>
    <w:rsid w:val="00FA738C"/>
    <w:rsid w:val="00FB5F1D"/>
    <w:rsid w:val="00FB7696"/>
    <w:rsid w:val="00FC6823"/>
    <w:rsid w:val="00FD0DC0"/>
    <w:rsid w:val="00FD260A"/>
    <w:rsid w:val="00FD42BD"/>
    <w:rsid w:val="00FD68C0"/>
    <w:rsid w:val="00FE23C9"/>
    <w:rsid w:val="00FF2910"/>
    <w:rsid w:val="00FF2B9F"/>
    <w:rsid w:val="00FF7F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74BD73"/>
  <w15:chartTrackingRefBased/>
  <w15:docId w15:val="{0ACD7234-3EB7-45C3-BADA-EBE5D71033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6F01"/>
    <w:pPr>
      <w:spacing w:after="0" w:line="360" w:lineRule="auto"/>
    </w:pPr>
    <w:rPr>
      <w:rFonts w:ascii="Times New Roman" w:eastAsiaTheme="minorEastAsia" w:hAnsi="Times New Roman"/>
      <w:sz w:val="24"/>
      <w:szCs w:val="24"/>
      <w:lang w:val="en-US" w:eastAsia="nb-NO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Listeavsnitt">
    <w:name w:val="List Paragraph"/>
    <w:basedOn w:val="Normal"/>
    <w:uiPriority w:val="34"/>
    <w:qFormat/>
    <w:rsid w:val="00216F01"/>
    <w:pPr>
      <w:ind w:left="720"/>
      <w:contextualSpacing/>
    </w:pPr>
  </w:style>
  <w:style w:type="character" w:styleId="Merknadsreferanse">
    <w:name w:val="annotation reference"/>
    <w:basedOn w:val="Standardskriftforavsnitt"/>
    <w:uiPriority w:val="99"/>
    <w:semiHidden/>
    <w:unhideWhenUsed/>
    <w:rsid w:val="00F31402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unhideWhenUsed/>
    <w:rsid w:val="00F31402"/>
    <w:pPr>
      <w:spacing w:line="240" w:lineRule="auto"/>
    </w:pPr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rsid w:val="00F31402"/>
    <w:rPr>
      <w:rFonts w:ascii="Times New Roman" w:eastAsiaTheme="minorEastAsia" w:hAnsi="Times New Roman"/>
      <w:sz w:val="20"/>
      <w:szCs w:val="20"/>
      <w:lang w:val="nn-NO" w:eastAsia="nb-NO"/>
    </w:rPr>
  </w:style>
  <w:style w:type="paragraph" w:styleId="Bobletekst">
    <w:name w:val="Balloon Text"/>
    <w:basedOn w:val="Normal"/>
    <w:link w:val="BobletekstTegn"/>
    <w:uiPriority w:val="99"/>
    <w:semiHidden/>
    <w:unhideWhenUsed/>
    <w:rsid w:val="00F314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F31402"/>
    <w:rPr>
      <w:rFonts w:ascii="Segoe UI" w:eastAsiaTheme="minorEastAsia" w:hAnsi="Segoe UI" w:cs="Segoe UI"/>
      <w:sz w:val="18"/>
      <w:szCs w:val="18"/>
      <w:lang w:val="nn-NO" w:eastAsia="nb-NO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F8778B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F8778B"/>
    <w:rPr>
      <w:rFonts w:ascii="Times New Roman" w:eastAsiaTheme="minorEastAsia" w:hAnsi="Times New Roman"/>
      <w:b/>
      <w:bCs/>
      <w:sz w:val="20"/>
      <w:szCs w:val="20"/>
      <w:lang w:val="nn-NO" w:eastAsia="nb-NO"/>
    </w:rPr>
  </w:style>
  <w:style w:type="paragraph" w:styleId="Topptekst">
    <w:name w:val="header"/>
    <w:basedOn w:val="Normal"/>
    <w:link w:val="TopptekstTegn"/>
    <w:uiPriority w:val="99"/>
    <w:unhideWhenUsed/>
    <w:rsid w:val="00C82B87"/>
    <w:pPr>
      <w:tabs>
        <w:tab w:val="center" w:pos="4536"/>
        <w:tab w:val="right" w:pos="9072"/>
      </w:tabs>
      <w:spacing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rsid w:val="00C82B87"/>
    <w:rPr>
      <w:rFonts w:ascii="Times New Roman" w:eastAsiaTheme="minorEastAsia" w:hAnsi="Times New Roman"/>
      <w:sz w:val="24"/>
      <w:szCs w:val="24"/>
      <w:lang w:val="nn-NO" w:eastAsia="nb-NO"/>
    </w:rPr>
  </w:style>
  <w:style w:type="paragraph" w:styleId="Bunntekst">
    <w:name w:val="footer"/>
    <w:basedOn w:val="Normal"/>
    <w:link w:val="BunntekstTegn"/>
    <w:uiPriority w:val="99"/>
    <w:unhideWhenUsed/>
    <w:rsid w:val="00C82B87"/>
    <w:pPr>
      <w:tabs>
        <w:tab w:val="center" w:pos="4536"/>
        <w:tab w:val="right" w:pos="9072"/>
      </w:tabs>
      <w:spacing w:line="240" w:lineRule="auto"/>
    </w:pPr>
  </w:style>
  <w:style w:type="character" w:customStyle="1" w:styleId="BunntekstTegn">
    <w:name w:val="Bunntekst Tegn"/>
    <w:basedOn w:val="Standardskriftforavsnitt"/>
    <w:link w:val="Bunntekst"/>
    <w:uiPriority w:val="99"/>
    <w:rsid w:val="00C82B87"/>
    <w:rPr>
      <w:rFonts w:ascii="Times New Roman" w:eastAsiaTheme="minorEastAsia" w:hAnsi="Times New Roman"/>
      <w:sz w:val="24"/>
      <w:szCs w:val="24"/>
      <w:lang w:val="nn-NO" w:eastAsia="nb-NO"/>
    </w:rPr>
  </w:style>
  <w:style w:type="character" w:styleId="Hyperkobling">
    <w:name w:val="Hyperlink"/>
    <w:basedOn w:val="Standardskriftforavsnitt"/>
    <w:uiPriority w:val="99"/>
    <w:semiHidden/>
    <w:unhideWhenUsed/>
    <w:rsid w:val="004542EA"/>
    <w:rPr>
      <w:color w:val="0000FF"/>
      <w:u w:val="single"/>
    </w:rPr>
  </w:style>
  <w:style w:type="character" w:styleId="Fulgthyperkobling">
    <w:name w:val="FollowedHyperlink"/>
    <w:basedOn w:val="Standardskriftforavsnitt"/>
    <w:uiPriority w:val="99"/>
    <w:semiHidden/>
    <w:unhideWhenUsed/>
    <w:rsid w:val="00780E4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microsoft.com/office/2016/09/relationships/commentsIds" Target="commentsId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8329E0BC05D1547AB0F8C74BAEB8FC0" ma:contentTypeVersion="11" ma:contentTypeDescription="Opprett et nytt dokument." ma:contentTypeScope="" ma:versionID="ccafc634adfe3c5147e8e28016307533">
  <xsd:schema xmlns:xsd="http://www.w3.org/2001/XMLSchema" xmlns:xs="http://www.w3.org/2001/XMLSchema" xmlns:p="http://schemas.microsoft.com/office/2006/metadata/properties" xmlns:ns3="7ab66be2-cae5-4dd8-8a1e-b6e9c096368c" xmlns:ns4="0762d1b6-e487-4328-9871-90c2c52bc4cb" targetNamespace="http://schemas.microsoft.com/office/2006/metadata/properties" ma:root="true" ma:fieldsID="546aa576f41aea4a3c4aedf4e5b37e7f" ns3:_="" ns4:_="">
    <xsd:import namespace="7ab66be2-cae5-4dd8-8a1e-b6e9c096368c"/>
    <xsd:import namespace="0762d1b6-e487-4328-9871-90c2c52bc4c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b66be2-cae5-4dd8-8a1e-b6e9c09636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62d1b6-e487-4328-9871-90c2c52bc4c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Hash for deling av tips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AE04145-A45E-4C9D-83C8-E47ADFE311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b66be2-cae5-4dd8-8a1e-b6e9c096368c"/>
    <ds:schemaRef ds:uri="0762d1b6-e487-4328-9871-90c2c52bc4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68B1ACF-337B-4566-B13F-66078E0D4EFC}">
  <ds:schemaRefs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0762d1b6-e487-4328-9871-90c2c52bc4cb"/>
    <ds:schemaRef ds:uri="7ab66be2-cae5-4dd8-8a1e-b6e9c096368c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8AC7FB41-D4E9-417B-B858-2FE9829E9E7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2</Pages>
  <Words>246</Words>
  <Characters>1309</Characters>
  <Application>Microsoft Office Word</Application>
  <DocSecurity>0</DocSecurity>
  <Lines>10</Lines>
  <Paragraphs>3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>Hogskolen i Bergen</Company>
  <LinksUpToDate>false</LinksUpToDate>
  <CharactersWithSpaces>1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Øystein Lerum</dc:creator>
  <cp:keywords/>
  <dc:description/>
  <cp:lastModifiedBy>Øystein Lerum</cp:lastModifiedBy>
  <cp:revision>22</cp:revision>
  <cp:lastPrinted>2019-09-16T11:09:00Z</cp:lastPrinted>
  <dcterms:created xsi:type="dcterms:W3CDTF">2020-08-11T07:01:00Z</dcterms:created>
  <dcterms:modified xsi:type="dcterms:W3CDTF">2020-08-19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329E0BC05D1547AB0F8C74BAEB8FC0</vt:lpwstr>
  </property>
</Properties>
</file>